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710A" w:rsidRDefault="00EF55F2">
      <w:pPr>
        <w:rPr>
          <w:b/>
          <w:sz w:val="28"/>
          <w:szCs w:val="28"/>
        </w:rPr>
      </w:pPr>
      <w:r w:rsidRPr="00612EE9">
        <w:rPr>
          <w:b/>
          <w:sz w:val="28"/>
          <w:szCs w:val="28"/>
        </w:rPr>
        <w:t>Mid-term presentation feedback:</w:t>
      </w:r>
    </w:p>
    <w:p w:rsidR="00612EE9" w:rsidRPr="00612EE9" w:rsidRDefault="00612EE9">
      <w:pPr>
        <w:rPr>
          <w:b/>
          <w:sz w:val="28"/>
          <w:szCs w:val="28"/>
        </w:rPr>
      </w:pPr>
      <w:r>
        <w:rPr>
          <w:b/>
          <w:sz w:val="28"/>
          <w:szCs w:val="28"/>
        </w:rPr>
        <w:t>Suggestions and comments:</w:t>
      </w:r>
    </w:p>
    <w:p w:rsidR="00EF55F2" w:rsidRPr="00612EE9" w:rsidRDefault="00EF55F2" w:rsidP="00612EE9">
      <w:pPr>
        <w:pStyle w:val="ListParagraph"/>
        <w:numPr>
          <w:ilvl w:val="0"/>
          <w:numId w:val="1"/>
        </w:numPr>
        <w:rPr>
          <w:sz w:val="24"/>
          <w:szCs w:val="24"/>
        </w:rPr>
      </w:pPr>
      <w:r w:rsidRPr="00612EE9">
        <w:rPr>
          <w:sz w:val="24"/>
          <w:szCs w:val="24"/>
        </w:rPr>
        <w:t>In Add Admin, the pop up should display a proper error message.</w:t>
      </w:r>
    </w:p>
    <w:p w:rsidR="00EF55F2" w:rsidRPr="00612EE9" w:rsidRDefault="00EF55F2" w:rsidP="00612EE9">
      <w:pPr>
        <w:pStyle w:val="ListParagraph"/>
        <w:numPr>
          <w:ilvl w:val="0"/>
          <w:numId w:val="1"/>
        </w:numPr>
        <w:rPr>
          <w:sz w:val="24"/>
          <w:szCs w:val="24"/>
        </w:rPr>
      </w:pPr>
      <w:r w:rsidRPr="00612EE9">
        <w:rPr>
          <w:sz w:val="24"/>
          <w:szCs w:val="24"/>
        </w:rPr>
        <w:t>In all the tabs, mandatory fields should be marked by asterisk (*). (In Add section)</w:t>
      </w:r>
    </w:p>
    <w:p w:rsidR="00EF55F2" w:rsidRPr="00612EE9" w:rsidRDefault="00EF55F2" w:rsidP="00612EE9">
      <w:pPr>
        <w:pStyle w:val="ListParagraph"/>
        <w:numPr>
          <w:ilvl w:val="0"/>
          <w:numId w:val="1"/>
        </w:numPr>
        <w:rPr>
          <w:sz w:val="24"/>
          <w:szCs w:val="24"/>
        </w:rPr>
      </w:pPr>
      <w:r w:rsidRPr="00612EE9">
        <w:rPr>
          <w:sz w:val="24"/>
          <w:szCs w:val="24"/>
        </w:rPr>
        <w:t>In Add show, publish button can be changed.</w:t>
      </w:r>
    </w:p>
    <w:p w:rsidR="00EF55F2" w:rsidRPr="00612EE9" w:rsidRDefault="00EF55F2" w:rsidP="00612EE9">
      <w:pPr>
        <w:pStyle w:val="ListParagraph"/>
        <w:numPr>
          <w:ilvl w:val="0"/>
          <w:numId w:val="1"/>
        </w:numPr>
        <w:rPr>
          <w:sz w:val="24"/>
          <w:szCs w:val="24"/>
        </w:rPr>
      </w:pPr>
      <w:r w:rsidRPr="00612EE9">
        <w:rPr>
          <w:sz w:val="24"/>
          <w:szCs w:val="24"/>
        </w:rPr>
        <w:t>Test cases should be written for all the pages and the testing should be shown by one person, and reports which of them passed and which pages failed the test cases.</w:t>
      </w:r>
    </w:p>
    <w:p w:rsidR="00EF55F2" w:rsidRPr="00612EE9" w:rsidRDefault="00EF55F2" w:rsidP="00612EE9">
      <w:pPr>
        <w:pStyle w:val="ListParagraph"/>
        <w:numPr>
          <w:ilvl w:val="0"/>
          <w:numId w:val="1"/>
        </w:numPr>
        <w:rPr>
          <w:sz w:val="24"/>
          <w:szCs w:val="24"/>
        </w:rPr>
      </w:pPr>
      <w:r w:rsidRPr="00612EE9">
        <w:rPr>
          <w:sz w:val="24"/>
          <w:szCs w:val="24"/>
        </w:rPr>
        <w:t>Elaboration should be made on the reports. (detailed explanation)</w:t>
      </w:r>
    </w:p>
    <w:p w:rsidR="00612EE9" w:rsidRPr="00612EE9" w:rsidRDefault="00612EE9" w:rsidP="00612EE9">
      <w:pPr>
        <w:pStyle w:val="ListParagraph"/>
        <w:numPr>
          <w:ilvl w:val="0"/>
          <w:numId w:val="1"/>
        </w:numPr>
        <w:rPr>
          <w:sz w:val="24"/>
          <w:szCs w:val="24"/>
        </w:rPr>
      </w:pPr>
      <w:r w:rsidRPr="00612EE9">
        <w:rPr>
          <w:sz w:val="24"/>
          <w:szCs w:val="24"/>
        </w:rPr>
        <w:t>Check the Representation of ratings in the US format.</w:t>
      </w:r>
    </w:p>
    <w:p w:rsidR="00612EE9" w:rsidRPr="00612EE9" w:rsidRDefault="00612EE9" w:rsidP="00612EE9">
      <w:pPr>
        <w:pStyle w:val="ListParagraph"/>
        <w:numPr>
          <w:ilvl w:val="0"/>
          <w:numId w:val="1"/>
        </w:numPr>
        <w:rPr>
          <w:sz w:val="24"/>
          <w:szCs w:val="24"/>
        </w:rPr>
      </w:pPr>
      <w:r w:rsidRPr="00612EE9">
        <w:rPr>
          <w:sz w:val="24"/>
          <w:szCs w:val="24"/>
        </w:rPr>
        <w:t>Include a screenshot of the sample report generated in the slides.</w:t>
      </w:r>
    </w:p>
    <w:p w:rsidR="00612EE9" w:rsidRPr="00612EE9" w:rsidRDefault="00612EE9" w:rsidP="00612EE9">
      <w:pPr>
        <w:pStyle w:val="ListParagraph"/>
        <w:numPr>
          <w:ilvl w:val="0"/>
          <w:numId w:val="1"/>
        </w:numPr>
        <w:rPr>
          <w:sz w:val="24"/>
          <w:szCs w:val="24"/>
        </w:rPr>
      </w:pPr>
      <w:r w:rsidRPr="00612EE9">
        <w:rPr>
          <w:sz w:val="24"/>
          <w:szCs w:val="24"/>
        </w:rPr>
        <w:t xml:space="preserve">In case of no shows, show a message of “no shows available” or “no shows on this particular day” </w:t>
      </w:r>
      <w:r w:rsidRPr="00612EE9">
        <w:sym w:font="Wingdings" w:char="F0E0"/>
      </w:r>
      <w:r w:rsidRPr="00612EE9">
        <w:rPr>
          <w:sz w:val="24"/>
          <w:szCs w:val="24"/>
        </w:rPr>
        <w:t xml:space="preserve"> Just a suggestion.</w:t>
      </w:r>
    </w:p>
    <w:p w:rsidR="00612EE9" w:rsidRPr="00612EE9" w:rsidRDefault="00612EE9" w:rsidP="00612EE9">
      <w:pPr>
        <w:pStyle w:val="ListParagraph"/>
        <w:numPr>
          <w:ilvl w:val="0"/>
          <w:numId w:val="1"/>
        </w:numPr>
        <w:rPr>
          <w:sz w:val="24"/>
          <w:szCs w:val="24"/>
        </w:rPr>
      </w:pPr>
      <w:r w:rsidRPr="00612EE9">
        <w:rPr>
          <w:sz w:val="24"/>
          <w:szCs w:val="24"/>
        </w:rPr>
        <w:t>Present the “problems faced” and “lessons learnt” after the demo.</w:t>
      </w:r>
    </w:p>
    <w:p w:rsidR="00612EE9" w:rsidRDefault="00612EE9"/>
    <w:p w:rsidR="00612EE9" w:rsidRPr="00612EE9" w:rsidRDefault="00612EE9">
      <w:pPr>
        <w:rPr>
          <w:b/>
          <w:sz w:val="28"/>
          <w:szCs w:val="28"/>
        </w:rPr>
      </w:pPr>
      <w:r w:rsidRPr="00612EE9">
        <w:rPr>
          <w:b/>
          <w:sz w:val="28"/>
          <w:szCs w:val="28"/>
        </w:rPr>
        <w:t>Questions to be asked at the client meeting:</w:t>
      </w:r>
    </w:p>
    <w:p w:rsidR="00612EE9" w:rsidRPr="00612EE9" w:rsidRDefault="00612EE9" w:rsidP="00612EE9">
      <w:pPr>
        <w:pStyle w:val="ListParagraph"/>
        <w:numPr>
          <w:ilvl w:val="0"/>
          <w:numId w:val="2"/>
        </w:numPr>
        <w:rPr>
          <w:sz w:val="24"/>
          <w:szCs w:val="24"/>
        </w:rPr>
      </w:pPr>
      <w:r w:rsidRPr="00612EE9">
        <w:rPr>
          <w:sz w:val="24"/>
          <w:szCs w:val="24"/>
        </w:rPr>
        <w:t>E-mail – while sending the automated e-mail we must be able to retrieve the email address of the audience separated by semi-colons.</w:t>
      </w:r>
    </w:p>
    <w:p w:rsidR="00612EE9" w:rsidRPr="00612EE9" w:rsidRDefault="00612EE9" w:rsidP="00612EE9">
      <w:pPr>
        <w:pStyle w:val="ListParagraph"/>
        <w:numPr>
          <w:ilvl w:val="0"/>
          <w:numId w:val="2"/>
        </w:numPr>
        <w:rPr>
          <w:sz w:val="24"/>
          <w:szCs w:val="24"/>
        </w:rPr>
      </w:pPr>
      <w:r w:rsidRPr="00612EE9">
        <w:rPr>
          <w:sz w:val="24"/>
          <w:szCs w:val="24"/>
        </w:rPr>
        <w:t>Ratings – Is there any check for the age of children or adults?</w:t>
      </w:r>
    </w:p>
    <w:p w:rsidR="00612EE9" w:rsidRDefault="00612EE9"/>
    <w:p w:rsidR="00EF55F2" w:rsidRDefault="00EF55F2">
      <w:r>
        <w:t xml:space="preserve"> </w:t>
      </w:r>
      <w:bookmarkStart w:id="0" w:name="_GoBack"/>
      <w:bookmarkEnd w:id="0"/>
    </w:p>
    <w:sectPr w:rsidR="00EF55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BE2BDC"/>
    <w:multiLevelType w:val="hybridMultilevel"/>
    <w:tmpl w:val="C4E2C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B434B9"/>
    <w:multiLevelType w:val="hybridMultilevel"/>
    <w:tmpl w:val="CF14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wtzCzMDAyNDA0MbNQ0lEKTi0uzszPAykwrAUAsm396CwAAAA="/>
  </w:docVars>
  <w:rsids>
    <w:rsidRoot w:val="00EF55F2"/>
    <w:rsid w:val="003F710A"/>
    <w:rsid w:val="00612EE9"/>
    <w:rsid w:val="00EF5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76356"/>
  <w15:chartTrackingRefBased/>
  <w15:docId w15:val="{CA34580A-EB05-4E78-9FE4-0BC482AF6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2E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154</Words>
  <Characters>87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bam,Supraja</dc:creator>
  <cp:keywords/>
  <dc:description/>
  <cp:lastModifiedBy>Kumbam,Supraja</cp:lastModifiedBy>
  <cp:revision>1</cp:revision>
  <dcterms:created xsi:type="dcterms:W3CDTF">2018-10-01T14:44:00Z</dcterms:created>
  <dcterms:modified xsi:type="dcterms:W3CDTF">2018-10-01T15:17:00Z</dcterms:modified>
</cp:coreProperties>
</file>